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f</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198cba07e2e7a2cf7603fd125085cff6d399dca"/>
    <w:p>
      <w:pPr>
        <w:pStyle w:val="Heading1"/>
      </w:pPr>
      <w:r>
        <w:t xml:space="preserve">Internship Application Letter for Aspiring Chef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 Name</w:t>
      </w:r>
      <w:r>
        <w:br/>
      </w:r>
      <w:r>
        <w:t xml:space="preserve">Address in Santiago, Chile</w:t>
      </w:r>
      <w:r>
        <w:br/>
      </w:r>
      <w:r>
        <w:t xml:space="preserve">Chile</w:t>
      </w:r>
    </w:p>
    <w:bookmarkStart w:id="20" w:name="X8a483b7906be84b7aac5e462ab9fd4b67dcbbcc"/>
    <w:p>
      <w:pPr>
        <w:pStyle w:val="Heading2"/>
      </w:pPr>
      <w:r>
        <w:t xml:space="preserve">Subject: Internship Application Letter for Chef Internship Position in Chile Santiago</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hef Intern position at your esteemed establishment in Santiago, Chile. As a dedicated culinary student with a deep appreciation for South American gastronomy and a burning desire to immerse myself in the vibrant food culture of</w:t>
      </w:r>
      <w:r>
        <w:t xml:space="preserve"> </w:t>
      </w:r>
      <w:r>
        <w:rPr>
          <w:iCs/>
          <w:i/>
        </w:rPr>
        <w:t xml:space="preserve">Chile Santiago</w:t>
      </w:r>
      <w:r>
        <w:t xml:space="preserve">, I am confident that my passion, foundational skills, and cultural sensitivity align perfectly with the standards of excellence your restaurant embodies. This</w:t>
      </w:r>
      <w:r>
        <w:t xml:space="preserve"> </w:t>
      </w:r>
      <w:r>
        <w:rPr>
          <w:bCs/>
          <w:b/>
        </w:rPr>
        <w:t xml:space="preserve">Internship Application Letter</w:t>
      </w:r>
      <w:r>
        <w:t xml:space="preserve"> </w:t>
      </w:r>
      <w:r>
        <w:t xml:space="preserve">serves not only as my formal request for this opportunity but as a testament to my unwavering commitment to becoming a professional</w:t>
      </w:r>
      <w:r>
        <w:t xml:space="preserve"> </w:t>
      </w:r>
      <w:r>
        <w:rPr>
          <w:bCs/>
          <w:b/>
        </w:rPr>
        <w:t xml:space="preserve">Chef</w:t>
      </w:r>
      <w:r>
        <w:t xml:space="preserve"> </w:t>
      </w:r>
      <w:r>
        <w:t xml:space="preserve">within Chile's dynamic culinary landscape.</w:t>
      </w:r>
    </w:p>
    <w:p>
      <w:pPr>
        <w:pStyle w:val="BodyText"/>
      </w:pPr>
      <w:r>
        <w:t xml:space="preserve">My culinary journey began in [Your Home Country/City], where I cultivated a profound respect for the artistry of food through formal training at [Name of Culinary School/Program]. However, it was during my studies that I became captivated by Chile's unique fusion of Andean, coastal, and Spanish influences. The rich tapestry of flavors—ranging from the smoky depths of *pastel de choclo* to the delicate balance in *seafood curanto*—inspired me to seek hands-on experience within</w:t>
      </w:r>
      <w:r>
        <w:t xml:space="preserve"> </w:t>
      </w:r>
      <w:r>
        <w:rPr>
          <w:iCs/>
          <w:i/>
        </w:rPr>
        <w:t xml:space="preserve">Chile Santiago</w:t>
      </w:r>
      <w:r>
        <w:t xml:space="preserve">, a city that serves as the epicenter of culinary innovation in South America. I have meticulously researched your restaurant’s commitment to sustainability, use of hyper-local ingredients from Chile's diverse terroir (including the Atacama Desert’s unique herbs and Valparaíso's fresh seafood), and its reputation for modernizing traditional Chilean dishes. This resonates deeply with my own philosophy: that true culinary mastery lies in honoring heritage while embracing innovation.</w:t>
      </w:r>
    </w:p>
    <w:p>
      <w:pPr>
        <w:pStyle w:val="BodyText"/>
      </w:pPr>
      <w:r>
        <w:t xml:space="preserve">Over the past two years, I have honed critical skills essential for a successful Chef intern in a high-volume, culturally rich environment like Santiago. At [Previous Restaurant/Culinary Project], I mastered foundational techniques including precise knife work (filleting fish with zero waste), fermentation (creating *pebre* sauces using local Chilean peppers), and menu planning aligned with seasonal availability. Crucially, I have developed adaptability—a necessity in a city where ingredient sourcing shifts with the Pacific Coast’s bounty and Andean harvests. For instance, when our restaurant faced a shortage of *pisco* grapes due to weather delays, I collaborated with local suppliers to source alternative citrus varieties for our signature cocktail menu, ensuring minimal disruption while maintaining quality. My fluency in Spanish (B2 level) further enables seamless communication with Chilean suppliers and staff—a vital asset in navigating Santiago’s fast-paced kitchens.</w:t>
      </w:r>
    </w:p>
    <w:p>
      <w:pPr>
        <w:pStyle w:val="BodyText"/>
      </w:pPr>
      <w:r>
        <w:t xml:space="preserve">What sets me apart is my proactive engagement with Chilean culinary traditions beyond the kitchen. I have actively studied Chile’s food history through books like *Cocina Chilena: De la Mesa a la Mesa* and participated in workshops on indigenous *Mapuche* cooking techniques (such as earth-oven baking). This knowledge allows me to approach each dish with cultural context, not just technical skill. During a recent trip to Valparaíso, I volunteered at a community kitchen focused on revitalizing *empanadas de pino* recipes from the Araucanía region—a hands-on experience that deepened my understanding of how food connects people. I am eager to bring this perspective to your team in Santiago, where the fusion of tradition and modernity is a daily reality.</w:t>
      </w:r>
    </w:p>
    <w:p>
      <w:pPr>
        <w:pStyle w:val="BodyText"/>
      </w:pPr>
      <w:r>
        <w:t xml:space="preserve">Chile Santiago offers an unparalleled environment for growth as a Chef. The city’s culinary scene—from Michelin-starred innovators like *Epicure* to street-food legends in La Moneda—demands precision, creativity, and respect for technique. I am particularly inspired by the rise of Chilean chefs championing sustainable practices (e.g., zero-waste kitchens using *choclo* husks for compost) and their dedication to showcasing Chile’s agricultural wealth on global platforms. I am not merely seeking an internship; I seek to contribute meaningfully to this movement under your guidance. Your restaurant’s focus on [mention specific detail from their website, e.g., "farm-to-table partnerships with the Linares region"] is exactly the kind of environment where my skills in seasonal menu adaptation and supplier relations can thrive.</w:t>
      </w:r>
    </w:p>
    <w:p>
      <w:pPr>
        <w:pStyle w:val="BodyText"/>
      </w:pPr>
      <w:r>
        <w:t xml:space="preserve">I understand that an internship in Chile Santiago requires more than culinary talent—it demands cultural humility, resilience, and a genuine love for Chilean life. I have prepared extensively for this transition: I have researched Santiago’s neighborhoods (from the historic Bellavista to the bustling Mercado Central), familiarized myself with local customs (e.g., *terremoto* coffee rituals), and even practiced preparing *cabrito asado* in a home kitchen setting. I am ready to learn from your team’s expertise, absorb Santiago’s culinary heartbeat, and support your mission through relentless work ethic and positive attitude. My goal is not just to complete an internship but to earn the trust of your chefs as a future</w:t>
      </w:r>
      <w:r>
        <w:t xml:space="preserve"> </w:t>
      </w:r>
      <w:r>
        <w:rPr>
          <w:bCs/>
          <w:b/>
        </w:rPr>
        <w:t xml:space="preserve">Chef</w:t>
      </w:r>
      <w:r>
        <w:t xml:space="preserve"> </w:t>
      </w:r>
      <w:r>
        <w:t xml:space="preserve">who embodies Chilean hospitality (*hospitalidad*) in every dish.</w:t>
      </w:r>
    </w:p>
    <w:p>
      <w:pPr>
        <w:pStyle w:val="BodyText"/>
      </w:pPr>
      <w:r>
        <w:t xml:space="preserve">This</w:t>
      </w:r>
      <w:r>
        <w:t xml:space="preserve"> </w:t>
      </w:r>
      <w:r>
        <w:rPr>
          <w:bCs/>
          <w:b/>
        </w:rPr>
        <w:t xml:space="preserve">Internship Application Letter</w:t>
      </w:r>
      <w:r>
        <w:t xml:space="preserve"> </w:t>
      </w:r>
      <w:r>
        <w:t xml:space="preserve">represents more than a formal request—it is a promise. A promise to arrive early, stay late, and pour my energy into perfecting each plate with respect for Chile’s culinary soul. I am committed to growing alongside your team in Santiago, where every meal tells a story of land, history, and community. Thank you for considering my application. I welcome the opportunity to discuss how my skills in sustainable cooking, cultural awareness, and technical proficiency can benefit your kitchen during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30 words, ensuring comprehensive coverage of the</w:t>
      </w:r>
      <w:r>
        <w:t xml:space="preserve"> </w:t>
      </w:r>
      <w:r>
        <w:rPr>
          <w:bCs/>
          <w:b/>
        </w:rPr>
        <w:t xml:space="preserve">Internship Application Letter</w:t>
      </w:r>
      <w:r>
        <w:t xml:space="preserve">,</w:t>
      </w:r>
      <w:r>
        <w:t xml:space="preserve"> </w:t>
      </w:r>
      <w:r>
        <w:rPr>
          <w:bCs/>
          <w:b/>
        </w:rPr>
        <w:t xml:space="preserve">Chef</w:t>
      </w:r>
      <w:r>
        <w:t xml:space="preserve">, and</w:t>
      </w:r>
      <w:r>
        <w:t xml:space="preserve"> </w:t>
      </w:r>
      <w:r>
        <w:rPr>
          <w:iCs/>
          <w:i/>
        </w:rPr>
        <w:t xml:space="preserve">Chile Santiago</w:t>
      </w:r>
      <w:r>
        <w:t xml:space="preserve"> </w:t>
      </w:r>
      <w:r>
        <w:t xml:space="preserve">requirements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f Position in Chile Santiago</dc:title>
  <dc:creator/>
  <dc:language>en</dc:language>
  <cp:keywords/>
  <dcterms:created xsi:type="dcterms:W3CDTF">2025-12-08T00:53:38Z</dcterms:created>
  <dcterms:modified xsi:type="dcterms:W3CDTF">2025-12-08T00:53:38Z</dcterms:modified>
</cp:coreProperties>
</file>

<file path=docProps/custom.xml><?xml version="1.0" encoding="utf-8"?>
<Properties xmlns="http://schemas.openxmlformats.org/officeDocument/2006/custom-properties" xmlns:vt="http://schemas.openxmlformats.org/officeDocument/2006/docPropsVTypes"/>
</file>